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B407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011421C8" w:rsidR="007B4A91" w:rsidRDefault="00B65F75">
      <w:pPr>
        <w:rPr>
          <w:sz w:val="28"/>
          <w:szCs w:val="28"/>
        </w:rPr>
      </w:pPr>
      <w:r>
        <w:t>Mr. Toad’s Quest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572239F0" w:rsidR="007B4A91" w:rsidRDefault="00B65F75">
      <w:pPr>
        <w:rPr>
          <w:sz w:val="28"/>
          <w:szCs w:val="28"/>
        </w:rPr>
      </w:pPr>
      <w:r>
        <w:t xml:space="preserve">The goal of the game is for Mr. Toad to </w:t>
      </w:r>
      <w:r w:rsidR="0025105D">
        <w:t xml:space="preserve">jump from lotus flower to lotus flower to </w:t>
      </w:r>
      <w:r>
        <w:t>get some flies without getting eaten by the crocodiles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09B3B311" w:rsidR="007B4A91" w:rsidRDefault="00B65F75">
      <w:pPr>
        <w:rPr>
          <w:sz w:val="28"/>
          <w:szCs w:val="28"/>
        </w:rPr>
      </w:pPr>
      <w:r>
        <w:t xml:space="preserve">One day, Mr. Toad and his family were going for a walk and some fog came along. Mr. Toad got separated from his family due to the fog and </w:t>
      </w:r>
      <w:r w:rsidR="0025105D">
        <w:t>was lost for s</w:t>
      </w:r>
      <w:r w:rsidR="00EB407B">
        <w:t>e</w:t>
      </w:r>
      <w:r w:rsidR="0025105D">
        <w:t>veral hours. In those hours, he got hungry and started eating some flies, but little did he know that he was on crocodile’s territory. So, he tries to make a run from the crocodiles</w:t>
      </w:r>
      <w:r w:rsidR="00EB407B">
        <w:t xml:space="preserve"> while, also, eating as many flies as he can.</w:t>
      </w:r>
    </w:p>
    <w:p w14:paraId="35A4557A" w14:textId="40F1C725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BF6B989" w:rsidR="007B4A91" w:rsidRDefault="002510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rog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14C3E1C" w:rsidR="007B4A91" w:rsidRDefault="0025105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mp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B78E23F" w:rsidR="007B4A91" w:rsidRDefault="002510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tus flow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4F78D84" w:rsidR="007B4A91" w:rsidRDefault="0025105D" w:rsidP="0025105D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 there for the frog to jump on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89FC0DB" w:rsidR="007B4A91" w:rsidRDefault="002510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rocodil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58703C5" w:rsidR="007B4A91" w:rsidRDefault="0025105D" w:rsidP="0025105D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ocodile eats the frog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3A976B7" w:rsidR="007B4A91" w:rsidRDefault="00A523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li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8D555A8" w:rsidR="007B4A91" w:rsidRDefault="00A52324" w:rsidP="00A52324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 frog to eat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0536DB8" w:rsidR="00556965" w:rsidRDefault="00556965"/>
    <w:p w14:paraId="6BA4D8CC" w14:textId="795D8D83" w:rsidR="00A52324" w:rsidRDefault="00A52324">
      <w:r>
        <w:t xml:space="preserve">The below image is a </w:t>
      </w:r>
      <w:r w:rsidRPr="00EB407B">
        <w:rPr>
          <w:b/>
          <w:bCs/>
          <w:u w:val="single"/>
        </w:rPr>
        <w:t>ROUGH DRAFT</w:t>
      </w:r>
      <w:r>
        <w:t xml:space="preserve"> of how I want my game to look like.</w:t>
      </w:r>
    </w:p>
    <w:p w14:paraId="1C560CE8" w14:textId="2789BF7C" w:rsidR="007B4A91" w:rsidRDefault="00A52324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6A83C393" wp14:editId="47AE99E9">
            <wp:extent cx="5943600" cy="3343275"/>
            <wp:effectExtent l="0" t="0" r="0" b="9525"/>
            <wp:docPr id="2" name="Picture 2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background patter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498977D1" w:rsidR="007B4A91" w:rsidRDefault="007B4A91">
      <w:pPr>
        <w:rPr>
          <w:sz w:val="28"/>
          <w:szCs w:val="28"/>
        </w:rPr>
      </w:pPr>
    </w:p>
    <w:p w14:paraId="442F6C1C" w14:textId="39C663D8" w:rsidR="007B4A91" w:rsidRDefault="007B4A91">
      <w:pPr>
        <w:rPr>
          <w:sz w:val="28"/>
          <w:szCs w:val="28"/>
        </w:rPr>
      </w:pPr>
    </w:p>
    <w:p w14:paraId="6A534FF3" w14:textId="0AF123EC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172C8ED" w14:textId="7AF20925" w:rsidR="00A52324" w:rsidRDefault="00A52324" w:rsidP="00A52324">
      <w:r>
        <w:t>I plan on making my game more engaging by:</w:t>
      </w:r>
    </w:p>
    <w:p w14:paraId="3255D9B6" w14:textId="77777777" w:rsidR="00A52324" w:rsidRDefault="00A52324" w:rsidP="00A52324"/>
    <w:p w14:paraId="6B3846C6" w14:textId="078DECEC" w:rsidR="00A52324" w:rsidRDefault="00A52324" w:rsidP="00A52324">
      <w:r>
        <w:t>- Making the lotus flowers pop up randomly</w:t>
      </w:r>
    </w:p>
    <w:p w14:paraId="6BC65245" w14:textId="6982E970" w:rsidR="00A52324" w:rsidRDefault="00A52324" w:rsidP="00A52324">
      <w:r>
        <w:t>- Making the frog jump using the space key</w:t>
      </w:r>
    </w:p>
    <w:p w14:paraId="5E424B0C" w14:textId="179F2E62" w:rsidR="00EB407B" w:rsidRDefault="00EB407B" w:rsidP="00A52324">
      <w:r>
        <w:t>- Increasing the speed of the game</w:t>
      </w:r>
    </w:p>
    <w:p w14:paraId="694AF04F" w14:textId="77777777" w:rsidR="00A52324" w:rsidRDefault="00A52324" w:rsidP="00A52324"/>
    <w:p w14:paraId="6686D853" w14:textId="77777777" w:rsidR="00A52324" w:rsidRDefault="00A52324" w:rsidP="00A52324"/>
    <w:p w14:paraId="5E735888" w14:textId="77777777" w:rsidR="00A52324" w:rsidRPr="00A52324" w:rsidRDefault="00A52324" w:rsidP="00A52324"/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F753D66"/>
    <w:multiLevelType w:val="hybridMultilevel"/>
    <w:tmpl w:val="191A3B88"/>
    <w:lvl w:ilvl="0" w:tplc="88EA09B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sz w:val="2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5105D"/>
    <w:rsid w:val="002755F0"/>
    <w:rsid w:val="00556965"/>
    <w:rsid w:val="007B4A91"/>
    <w:rsid w:val="00A52324"/>
    <w:rsid w:val="00B65F75"/>
    <w:rsid w:val="00EB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A523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eorgina Soju (510021486)</cp:lastModifiedBy>
  <cp:revision>3</cp:revision>
  <dcterms:created xsi:type="dcterms:W3CDTF">2021-03-18T05:03:00Z</dcterms:created>
  <dcterms:modified xsi:type="dcterms:W3CDTF">2021-04-11T22:13:00Z</dcterms:modified>
</cp:coreProperties>
</file>